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30C37" w14:textId="0786502A" w:rsidR="004D0E30" w:rsidRPr="0029617F" w:rsidRDefault="00FE3C8E" w:rsidP="0029617F">
      <w:pPr>
        <w:jc w:val="center"/>
        <w:rPr>
          <w:sz w:val="28"/>
        </w:rPr>
      </w:pPr>
      <w:r w:rsidRPr="00AB38B5">
        <w:rPr>
          <w:sz w:val="28"/>
          <w:szCs w:val="24"/>
        </w:rPr>
        <w:t xml:space="preserve">MIS2502: </w:t>
      </w:r>
      <w:r w:rsidR="00653CB4" w:rsidRPr="00AB38B5">
        <w:rPr>
          <w:sz w:val="28"/>
          <w:szCs w:val="24"/>
        </w:rPr>
        <w:t>Exam</w:t>
      </w:r>
      <w:r w:rsidRPr="00AB38B5">
        <w:rPr>
          <w:sz w:val="28"/>
          <w:szCs w:val="24"/>
        </w:rPr>
        <w:t xml:space="preserve"> </w:t>
      </w:r>
      <w:r w:rsidR="00680491">
        <w:rPr>
          <w:sz w:val="28"/>
          <w:szCs w:val="24"/>
        </w:rPr>
        <w:t xml:space="preserve">3 </w:t>
      </w:r>
      <w:r w:rsidRPr="00AB38B5">
        <w:rPr>
          <w:sz w:val="28"/>
          <w:szCs w:val="24"/>
        </w:rPr>
        <w:t>Study Guide</w:t>
      </w:r>
      <w:r w:rsidR="004D0E30">
        <w:rPr>
          <w:sz w:val="28"/>
          <w:szCs w:val="24"/>
        </w:rPr>
        <w:t xml:space="preserve"> </w:t>
      </w:r>
      <w:r w:rsidR="004D0E30" w:rsidRPr="00AE6B29">
        <w:rPr>
          <w:sz w:val="28"/>
        </w:rPr>
        <w:t>(</w:t>
      </w:r>
      <w:r w:rsidR="009A0AA7">
        <w:rPr>
          <w:sz w:val="28"/>
        </w:rPr>
        <w:t>Spring</w:t>
      </w:r>
      <w:r w:rsidR="00DA0B91">
        <w:rPr>
          <w:sz w:val="28"/>
        </w:rPr>
        <w:t xml:space="preserve"> 202</w:t>
      </w:r>
      <w:r w:rsidR="009A0AA7">
        <w:rPr>
          <w:sz w:val="28"/>
        </w:rPr>
        <w:t>3</w:t>
      </w:r>
      <w:r w:rsidR="004D0E30" w:rsidRPr="00AE6B29">
        <w:rPr>
          <w:sz w:val="28"/>
        </w:rPr>
        <w:t>)</w:t>
      </w:r>
      <w:r w:rsidR="0029617F">
        <w:rPr>
          <w:sz w:val="28"/>
        </w:rPr>
        <w:br/>
      </w:r>
      <w:r w:rsidR="008B6A72">
        <w:t xml:space="preserve">Instructor: </w:t>
      </w:r>
      <w:r w:rsidR="00DA0B91">
        <w:t>Jeremy Shafer</w:t>
      </w:r>
    </w:p>
    <w:p w14:paraId="58266E37" w14:textId="7F8F7C42" w:rsidR="00DA0B91" w:rsidRPr="00DA0B91" w:rsidRDefault="00DA0B91" w:rsidP="0029617F">
      <w:pPr>
        <w:spacing w:before="360" w:after="0"/>
        <w:rPr>
          <w:b/>
          <w:sz w:val="24"/>
          <w:szCs w:val="24"/>
        </w:rPr>
      </w:pPr>
      <w:r w:rsidRPr="00DA0B91">
        <w:rPr>
          <w:b/>
          <w:sz w:val="24"/>
          <w:szCs w:val="24"/>
        </w:rPr>
        <w:t>Overview</w:t>
      </w:r>
    </w:p>
    <w:p w14:paraId="555F2559" w14:textId="48D93E71" w:rsidR="00DA0B91" w:rsidRDefault="00DA0B91" w:rsidP="00DA0B91">
      <w:pPr>
        <w:pStyle w:val="ListParagraph"/>
        <w:numPr>
          <w:ilvl w:val="0"/>
          <w:numId w:val="14"/>
        </w:numPr>
      </w:pPr>
      <w:r>
        <w:t>Exam 3</w:t>
      </w:r>
      <w:r w:rsidRPr="00DA0B91">
        <w:t xml:space="preserve"> is a closed-book, closed-notes exam. </w:t>
      </w:r>
    </w:p>
    <w:p w14:paraId="513D58C8" w14:textId="378E7F8C" w:rsidR="00A67259" w:rsidRPr="00DA0B91" w:rsidRDefault="00A67259" w:rsidP="00DA0B91">
      <w:pPr>
        <w:pStyle w:val="ListParagraph"/>
        <w:numPr>
          <w:ilvl w:val="0"/>
          <w:numId w:val="14"/>
        </w:numPr>
      </w:pPr>
      <w:r w:rsidRPr="00DA0B91">
        <w:t xml:space="preserve">The exam is composed of </w:t>
      </w:r>
      <w:r>
        <w:t xml:space="preserve">roughly 25 </w:t>
      </w:r>
      <w:r w:rsidRPr="00DA0B91">
        <w:t>questions</w:t>
      </w:r>
      <w:r>
        <w:t xml:space="preserve"> total with varied point value.</w:t>
      </w:r>
    </w:p>
    <w:p w14:paraId="6273F58D" w14:textId="77777777" w:rsidR="00991F78" w:rsidRDefault="00991F78" w:rsidP="00991F78">
      <w:pPr>
        <w:pStyle w:val="ListParagraph"/>
        <w:numPr>
          <w:ilvl w:val="0"/>
          <w:numId w:val="14"/>
        </w:numPr>
      </w:pPr>
      <w:r>
        <w:t xml:space="preserve">Part 1 of the exam is made up of 16 multiple choice questions worth 3 points each. </w:t>
      </w:r>
    </w:p>
    <w:p w14:paraId="15A00D99" w14:textId="3950F3B1" w:rsidR="00991F78" w:rsidRDefault="00991F78" w:rsidP="00991F78">
      <w:pPr>
        <w:pStyle w:val="ListParagraph"/>
        <w:numPr>
          <w:ilvl w:val="0"/>
          <w:numId w:val="14"/>
        </w:numPr>
      </w:pPr>
      <w:r>
        <w:t>Part</w:t>
      </w:r>
      <w:r>
        <w:t>s 2, 3 and 4 are a combination of multiple choice and short answer questions where you must read a diagram, read a chart, or perform some calculation</w:t>
      </w:r>
      <w:r>
        <w:t xml:space="preserve">. </w:t>
      </w:r>
    </w:p>
    <w:p w14:paraId="3E289A5A" w14:textId="68BB8CFD" w:rsidR="00DA0B91" w:rsidRPr="00DA0B91" w:rsidRDefault="00DA0B91" w:rsidP="00DA0B91">
      <w:pPr>
        <w:pStyle w:val="ListParagraph"/>
        <w:numPr>
          <w:ilvl w:val="0"/>
          <w:numId w:val="14"/>
        </w:numPr>
      </w:pPr>
      <w:r w:rsidRPr="00DA0B91">
        <w:t xml:space="preserve">There are also 5 bonus questions at the end of the exam.  They are worth 2 points each.  </w:t>
      </w:r>
    </w:p>
    <w:p w14:paraId="36B6526D" w14:textId="77777777" w:rsidR="00DA0B91" w:rsidRPr="00DA0B91" w:rsidRDefault="00DA0B91" w:rsidP="00DA0B91">
      <w:pPr>
        <w:pStyle w:val="ListParagraph"/>
        <w:numPr>
          <w:ilvl w:val="0"/>
          <w:numId w:val="14"/>
        </w:numPr>
      </w:pPr>
      <w:r w:rsidRPr="00DA0B91">
        <w:t>There are 100 points possible, on the exam, plus 10 additional points for the bonus questions.</w:t>
      </w:r>
    </w:p>
    <w:p w14:paraId="06063F03" w14:textId="77777777" w:rsidR="00DA0B91" w:rsidRPr="00DA0B91" w:rsidRDefault="00DA0B91" w:rsidP="00DA0B91">
      <w:pPr>
        <w:pStyle w:val="ListParagraph"/>
        <w:numPr>
          <w:ilvl w:val="0"/>
          <w:numId w:val="14"/>
        </w:numPr>
      </w:pPr>
      <w:r w:rsidRPr="00DA0B91">
        <w:t>Calculator Policy: You can use a calculator that does not have the ability to communicate with other electronic devices. (You are not allowed to use your smartphone’s calculator.)</w:t>
      </w:r>
    </w:p>
    <w:p w14:paraId="38AC090B" w14:textId="3574252C" w:rsidR="00DA0B91" w:rsidRDefault="00DA0B91" w:rsidP="00DA0B91">
      <w:pPr>
        <w:pStyle w:val="ListParagraph"/>
        <w:numPr>
          <w:ilvl w:val="0"/>
          <w:numId w:val="14"/>
        </w:numPr>
      </w:pPr>
      <w:r w:rsidRPr="00DA0B91">
        <w:t xml:space="preserve">Numeric answers </w:t>
      </w:r>
      <w:r>
        <w:t>should be</w:t>
      </w:r>
      <w:r w:rsidRPr="00DA0B91">
        <w:t xml:space="preserve"> rounded to the </w:t>
      </w:r>
      <w:r w:rsidR="00FB46EC">
        <w:rPr>
          <w:i/>
          <w:iCs/>
        </w:rPr>
        <w:t>third</w:t>
      </w:r>
      <w:r w:rsidRPr="00DA0B91">
        <w:t xml:space="preserve"> decimal place.  For example, the value </w:t>
      </w:r>
      <w:r w:rsidR="00991F78">
        <w:t>7.777777</w:t>
      </w:r>
      <w:r w:rsidRPr="00DA0B91">
        <w:t xml:space="preserve"> would be rounded to </w:t>
      </w:r>
      <w:r w:rsidR="00991F78">
        <w:t>7.778</w:t>
      </w:r>
      <w:r w:rsidRPr="00DA0B91">
        <w:t>.</w:t>
      </w:r>
    </w:p>
    <w:p w14:paraId="5DCB1454" w14:textId="42977B9E" w:rsidR="00012FAB" w:rsidRPr="00012FAB" w:rsidRDefault="00012FAB" w:rsidP="00DA0B91">
      <w:pPr>
        <w:pStyle w:val="ListParagraph"/>
        <w:numPr>
          <w:ilvl w:val="0"/>
          <w:numId w:val="14"/>
        </w:numPr>
        <w:rPr>
          <w:b/>
          <w:bCs/>
        </w:rPr>
      </w:pPr>
      <w:r w:rsidRPr="00012FAB">
        <w:rPr>
          <w:b/>
          <w:bCs/>
        </w:rPr>
        <w:t>When computing lift or confidence, use your rounded support values.</w:t>
      </w:r>
    </w:p>
    <w:p w14:paraId="3AE3B241" w14:textId="1F2A8075" w:rsidR="00DA0B91" w:rsidRPr="00DA0B91" w:rsidRDefault="00DA0B91" w:rsidP="00DA0B91">
      <w:pPr>
        <w:pStyle w:val="ListParagraph"/>
        <w:numPr>
          <w:ilvl w:val="0"/>
          <w:numId w:val="14"/>
        </w:numPr>
      </w:pPr>
      <w:r>
        <w:t xml:space="preserve">You will be required to turn in your </w:t>
      </w:r>
      <w:r w:rsidRPr="00DA0B91">
        <w:t xml:space="preserve">printed </w:t>
      </w:r>
      <w:r>
        <w:t xml:space="preserve">copy of the </w:t>
      </w:r>
      <w:r w:rsidRPr="00DA0B91">
        <w:t xml:space="preserve">exam, along with </w:t>
      </w:r>
      <w:r w:rsidR="00A14EEA">
        <w:t xml:space="preserve">any related scrap paper </w:t>
      </w:r>
      <w:r w:rsidRPr="00DA0B91">
        <w:t>you are done.</w:t>
      </w:r>
    </w:p>
    <w:p w14:paraId="1FB4D8DD" w14:textId="77777777" w:rsidR="00AB38B5" w:rsidRPr="00AB38B5" w:rsidRDefault="00AB38B5" w:rsidP="00AB38B5">
      <w:r w:rsidRPr="00AB38B5">
        <w:t xml:space="preserve">The following is a list of items that you should review in preparation for the exam. </w:t>
      </w:r>
      <w:r w:rsidRPr="00665363">
        <w:rPr>
          <w:i/>
        </w:rPr>
        <w:t>Note that not every item on this list may be on the exam, and there may be items on the exam not on this list.</w:t>
      </w:r>
    </w:p>
    <w:p w14:paraId="77F06303" w14:textId="77777777" w:rsidR="0021457B" w:rsidRPr="00AF32B1" w:rsidRDefault="0007631C" w:rsidP="0029617F">
      <w:pPr>
        <w:spacing w:before="360" w:after="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 xml:space="preserve">Data Mining and </w:t>
      </w:r>
      <w:r w:rsidR="00731435">
        <w:rPr>
          <w:b/>
          <w:sz w:val="24"/>
          <w:szCs w:val="24"/>
        </w:rPr>
        <w:t xml:space="preserve">Advanced </w:t>
      </w:r>
      <w:r w:rsidRPr="00AF32B1">
        <w:rPr>
          <w:b/>
          <w:sz w:val="24"/>
          <w:szCs w:val="24"/>
        </w:rPr>
        <w:t>Data Analytics Techniques</w:t>
      </w:r>
    </w:p>
    <w:p w14:paraId="5C134F6E" w14:textId="77777777" w:rsidR="0007631C" w:rsidRPr="00AB38B5" w:rsidRDefault="0007631C" w:rsidP="0007631C">
      <w:pPr>
        <w:pStyle w:val="ListParagraph"/>
        <w:numPr>
          <w:ilvl w:val="0"/>
          <w:numId w:val="3"/>
        </w:numPr>
      </w:pPr>
      <w:r w:rsidRPr="00AB38B5">
        <w:t xml:space="preserve">Explain the three </w:t>
      </w:r>
      <w:r w:rsidR="00731435">
        <w:t xml:space="preserve">advanced </w:t>
      </w:r>
      <w:r w:rsidRPr="00AB38B5">
        <w:t>data analytics techniques we covered in the course</w:t>
      </w:r>
    </w:p>
    <w:p w14:paraId="6BDB0F64" w14:textId="77777777" w:rsidR="0007631C" w:rsidRPr="00AB38B5" w:rsidRDefault="0007631C" w:rsidP="0007631C">
      <w:pPr>
        <w:pStyle w:val="ListParagraph"/>
        <w:numPr>
          <w:ilvl w:val="1"/>
          <w:numId w:val="3"/>
        </w:numPr>
      </w:pPr>
      <w:r w:rsidRPr="00AB38B5">
        <w:t>Decision Trees, Clustering, and Association Rules</w:t>
      </w:r>
    </w:p>
    <w:p w14:paraId="1FF1A01C" w14:textId="77777777" w:rsidR="002F28DF" w:rsidRDefault="00653CB4" w:rsidP="0007631C">
      <w:pPr>
        <w:pStyle w:val="ListParagraph"/>
        <w:numPr>
          <w:ilvl w:val="1"/>
          <w:numId w:val="3"/>
        </w:numPr>
      </w:pPr>
      <w:r w:rsidRPr="00AB38B5">
        <w:t xml:space="preserve">What kinds of problems can each solve? </w:t>
      </w:r>
    </w:p>
    <w:p w14:paraId="4DEA66C3" w14:textId="254BD85A" w:rsidR="00653CB4" w:rsidRPr="00DA0B91" w:rsidRDefault="00DA0B91" w:rsidP="0007631C">
      <w:pPr>
        <w:pStyle w:val="ListParagraph"/>
        <w:numPr>
          <w:ilvl w:val="1"/>
          <w:numId w:val="3"/>
        </w:numPr>
      </w:pPr>
      <w:r w:rsidRPr="00DA0B91">
        <w:t>Identify</w:t>
      </w:r>
      <w:r w:rsidR="00653CB4" w:rsidRPr="00DA0B91">
        <w:t xml:space="preserve"> business-oriented example</w:t>
      </w:r>
      <w:r w:rsidRPr="00DA0B91">
        <w:t>s of each.</w:t>
      </w:r>
    </w:p>
    <w:p w14:paraId="0F8CE131" w14:textId="4848CED2" w:rsidR="00BD6D11" w:rsidRPr="00AB38B5" w:rsidRDefault="0007631C" w:rsidP="00A45348">
      <w:pPr>
        <w:pStyle w:val="ListParagraph"/>
        <w:numPr>
          <w:ilvl w:val="0"/>
          <w:numId w:val="3"/>
        </w:numPr>
      </w:pPr>
      <w:r w:rsidRPr="00AB38B5">
        <w:t>Explain how data mining differs from analysis</w:t>
      </w:r>
      <w:r w:rsidR="00C257BC">
        <w:t xml:space="preserve"> we did </w:t>
      </w:r>
      <w:r w:rsidR="005F119D">
        <w:t>using SQL/NoSQL/ETL</w:t>
      </w:r>
    </w:p>
    <w:p w14:paraId="2AA7D551" w14:textId="107F4A3A" w:rsidR="005C43D6" w:rsidRPr="00AF32B1" w:rsidRDefault="00587E2E" w:rsidP="0029617F">
      <w:pPr>
        <w:spacing w:before="360" w:after="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 xml:space="preserve">Using </w:t>
      </w:r>
      <w:proofErr w:type="spellStart"/>
      <w:r w:rsidR="00352B3F">
        <w:rPr>
          <w:b/>
          <w:sz w:val="24"/>
          <w:szCs w:val="24"/>
        </w:rPr>
        <w:t>Jupyter</w:t>
      </w:r>
      <w:proofErr w:type="spellEnd"/>
      <w:r w:rsidRPr="00AF32B1">
        <w:rPr>
          <w:b/>
          <w:sz w:val="24"/>
          <w:szCs w:val="24"/>
        </w:rPr>
        <w:t xml:space="preserve"> and </w:t>
      </w:r>
      <w:r w:rsidR="00352B3F">
        <w:rPr>
          <w:b/>
          <w:sz w:val="24"/>
          <w:szCs w:val="24"/>
        </w:rPr>
        <w:t>Python</w:t>
      </w:r>
    </w:p>
    <w:p w14:paraId="03AF46F7" w14:textId="413D2452" w:rsidR="005A3AB9" w:rsidRPr="00354DE2" w:rsidRDefault="005C43D6" w:rsidP="005A3AB9">
      <w:pPr>
        <w:rPr>
          <w:i/>
          <w:sz w:val="24"/>
          <w:szCs w:val="24"/>
        </w:rPr>
      </w:pPr>
      <w:r w:rsidRPr="00354DE2">
        <w:rPr>
          <w:i/>
          <w:sz w:val="24"/>
          <w:szCs w:val="24"/>
        </w:rPr>
        <w:t xml:space="preserve">You will not need to generate blocks of </w:t>
      </w:r>
      <w:r w:rsidR="00234B29">
        <w:rPr>
          <w:i/>
          <w:sz w:val="24"/>
          <w:szCs w:val="24"/>
        </w:rPr>
        <w:t>Python</w:t>
      </w:r>
      <w:r w:rsidRPr="00354DE2">
        <w:rPr>
          <w:i/>
          <w:sz w:val="24"/>
          <w:szCs w:val="24"/>
        </w:rPr>
        <w:t xml:space="preserve"> code for this exam. </w:t>
      </w:r>
      <w:r w:rsidR="005A3AB9">
        <w:rPr>
          <w:i/>
          <w:sz w:val="24"/>
          <w:szCs w:val="24"/>
        </w:rPr>
        <w:t>However, y</w:t>
      </w:r>
      <w:r w:rsidR="005A3AB9" w:rsidRPr="00354DE2">
        <w:rPr>
          <w:i/>
          <w:sz w:val="24"/>
          <w:szCs w:val="24"/>
        </w:rPr>
        <w:t>ou</w:t>
      </w:r>
      <w:r w:rsidR="005A3AB9">
        <w:rPr>
          <w:i/>
          <w:sz w:val="24"/>
          <w:szCs w:val="24"/>
        </w:rPr>
        <w:t xml:space="preserve"> should be familiar with the basic syntax</w:t>
      </w:r>
      <w:r w:rsidR="005A3AB9" w:rsidRPr="00354DE2">
        <w:rPr>
          <w:i/>
          <w:sz w:val="24"/>
          <w:szCs w:val="24"/>
        </w:rPr>
        <w:t>.</w:t>
      </w:r>
    </w:p>
    <w:p w14:paraId="644F2044" w14:textId="0F342A69" w:rsidR="00354DE2" w:rsidRPr="00354DE2" w:rsidRDefault="00354DE2" w:rsidP="00354DE2">
      <w:pPr>
        <w:pStyle w:val="ListParagraph"/>
        <w:numPr>
          <w:ilvl w:val="0"/>
          <w:numId w:val="10"/>
        </w:numPr>
        <w:rPr>
          <w:szCs w:val="24"/>
        </w:rPr>
      </w:pPr>
      <w:r>
        <w:rPr>
          <w:szCs w:val="24"/>
        </w:rPr>
        <w:t xml:space="preserve">The role of packages in </w:t>
      </w:r>
      <w:r w:rsidR="005962EE">
        <w:rPr>
          <w:szCs w:val="24"/>
        </w:rPr>
        <w:t>Python</w:t>
      </w:r>
    </w:p>
    <w:p w14:paraId="4A95C404" w14:textId="2431F766" w:rsidR="00587E2E" w:rsidRPr="00354DE2" w:rsidRDefault="00587E2E" w:rsidP="00354DE2">
      <w:pPr>
        <w:pStyle w:val="ListParagraph"/>
        <w:numPr>
          <w:ilvl w:val="0"/>
          <w:numId w:val="10"/>
        </w:numPr>
        <w:rPr>
          <w:szCs w:val="24"/>
        </w:rPr>
      </w:pPr>
      <w:r w:rsidRPr="00354DE2">
        <w:rPr>
          <w:szCs w:val="24"/>
        </w:rPr>
        <w:t xml:space="preserve">Generate and explain basic syntax for </w:t>
      </w:r>
      <w:r w:rsidR="001E2ECD">
        <w:rPr>
          <w:szCs w:val="24"/>
        </w:rPr>
        <w:t>Python</w:t>
      </w:r>
      <w:r w:rsidR="005C43D6">
        <w:rPr>
          <w:szCs w:val="24"/>
        </w:rPr>
        <w:t>, for example:</w:t>
      </w:r>
    </w:p>
    <w:p w14:paraId="6E8DBC32" w14:textId="77777777" w:rsidR="00587E2E" w:rsidRDefault="00587E2E" w:rsidP="00354DE2">
      <w:pPr>
        <w:pStyle w:val="ListParagraph"/>
        <w:numPr>
          <w:ilvl w:val="1"/>
          <w:numId w:val="10"/>
        </w:numPr>
        <w:rPr>
          <w:szCs w:val="24"/>
        </w:rPr>
      </w:pPr>
      <w:r w:rsidRPr="00354DE2">
        <w:rPr>
          <w:szCs w:val="24"/>
        </w:rPr>
        <w:t>Variable assignment</w:t>
      </w:r>
    </w:p>
    <w:p w14:paraId="4E79B5D6" w14:textId="77777777" w:rsidR="005C43D6" w:rsidRDefault="005C43D6" w:rsidP="00354DE2">
      <w:pPr>
        <w:pStyle w:val="ListParagraph"/>
        <w:numPr>
          <w:ilvl w:val="1"/>
          <w:numId w:val="10"/>
        </w:numPr>
        <w:rPr>
          <w:szCs w:val="24"/>
        </w:rPr>
      </w:pPr>
      <w:r>
        <w:rPr>
          <w:szCs w:val="24"/>
        </w:rPr>
        <w:t>Identify functions versus variables</w:t>
      </w:r>
    </w:p>
    <w:p w14:paraId="2E41AD55" w14:textId="7091DF8B" w:rsidR="00587E2E" w:rsidRDefault="005C43D6" w:rsidP="00354DE2">
      <w:pPr>
        <w:pStyle w:val="ListParagraph"/>
        <w:numPr>
          <w:ilvl w:val="1"/>
          <w:numId w:val="10"/>
        </w:numPr>
        <w:rPr>
          <w:szCs w:val="24"/>
        </w:rPr>
      </w:pPr>
      <w:r>
        <w:rPr>
          <w:szCs w:val="24"/>
        </w:rPr>
        <w:t>Identify how to access a variable (column) from a dataset (table)</w:t>
      </w:r>
    </w:p>
    <w:p w14:paraId="5B3DEEF0" w14:textId="77777777" w:rsidR="00107709" w:rsidRDefault="00107709" w:rsidP="00107709">
      <w:pPr>
        <w:pStyle w:val="ListParagraph"/>
        <w:ind w:left="0"/>
        <w:rPr>
          <w:szCs w:val="24"/>
        </w:rPr>
      </w:pPr>
    </w:p>
    <w:p w14:paraId="0552936E" w14:textId="62FB3C1C" w:rsidR="00107709" w:rsidRDefault="00107709" w:rsidP="00107709">
      <w:pPr>
        <w:pStyle w:val="ListParagraph"/>
        <w:ind w:left="0"/>
        <w:rPr>
          <w:szCs w:val="24"/>
        </w:rPr>
      </w:pPr>
      <w:r>
        <w:rPr>
          <w:szCs w:val="24"/>
        </w:rPr>
        <w:t>CONTINUED</w:t>
      </w:r>
    </w:p>
    <w:p w14:paraId="28A36082" w14:textId="7B997A1E" w:rsidR="00354DE2" w:rsidRPr="00AF32B1" w:rsidRDefault="00354DE2" w:rsidP="0029617F">
      <w:pPr>
        <w:spacing w:before="360" w:after="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lastRenderedPageBreak/>
        <w:t xml:space="preserve">Understanding Descriptive Statistics (Introduction to </w:t>
      </w:r>
      <w:r w:rsidR="00BE2730">
        <w:rPr>
          <w:b/>
          <w:sz w:val="24"/>
          <w:szCs w:val="24"/>
        </w:rPr>
        <w:t>Python</w:t>
      </w:r>
      <w:r w:rsidRPr="00AF32B1">
        <w:rPr>
          <w:b/>
          <w:sz w:val="24"/>
          <w:szCs w:val="24"/>
        </w:rPr>
        <w:t>)</w:t>
      </w:r>
    </w:p>
    <w:p w14:paraId="68142489" w14:textId="77777777" w:rsidR="00354DE2" w:rsidRDefault="00354DE2" w:rsidP="00354DE2">
      <w:pPr>
        <w:pStyle w:val="ListParagraph"/>
        <w:numPr>
          <w:ilvl w:val="0"/>
          <w:numId w:val="5"/>
        </w:numPr>
      </w:pPr>
      <w:r w:rsidRPr="00AB38B5">
        <w:t xml:space="preserve">Be able to read and interpret sample </w:t>
      </w:r>
      <w:r>
        <w:t xml:space="preserve">(descriptive) </w:t>
      </w:r>
      <w:r w:rsidRPr="00AB38B5">
        <w:t xml:space="preserve">statistics </w:t>
      </w:r>
    </w:p>
    <w:p w14:paraId="67CA9108" w14:textId="6AD9AC75" w:rsidR="00F10C8F" w:rsidRPr="00AB38B5" w:rsidRDefault="00F10C8F" w:rsidP="00354DE2">
      <w:pPr>
        <w:pStyle w:val="ListParagraph"/>
        <w:numPr>
          <w:ilvl w:val="0"/>
          <w:numId w:val="5"/>
        </w:numPr>
      </w:pPr>
      <w:r>
        <w:t xml:space="preserve">Be able to read and interpret results from simple hypothesis testing (e.g., </w:t>
      </w:r>
      <w:r w:rsidR="00883014">
        <w:t xml:space="preserve">the p-value of a </w:t>
      </w:r>
      <w:r>
        <w:t>t-test)</w:t>
      </w:r>
    </w:p>
    <w:p w14:paraId="612AC402" w14:textId="42D2EA25" w:rsidR="00BD6D11" w:rsidRPr="00AF32B1" w:rsidRDefault="007D71B1" w:rsidP="0029617F">
      <w:pPr>
        <w:spacing w:before="360" w:after="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Decision Tree Analysis</w:t>
      </w:r>
      <w:r w:rsidR="008D45DC">
        <w:rPr>
          <w:b/>
          <w:sz w:val="24"/>
          <w:szCs w:val="24"/>
        </w:rPr>
        <w:t xml:space="preserve"> (</w:t>
      </w:r>
      <w:r w:rsidR="008D45DC" w:rsidRPr="008D45DC">
        <w:rPr>
          <w:b/>
          <w:sz w:val="24"/>
          <w:szCs w:val="24"/>
        </w:rPr>
        <w:t xml:space="preserve">Decision Trees in </w:t>
      </w:r>
      <w:r w:rsidR="007C50BA">
        <w:rPr>
          <w:b/>
          <w:sz w:val="24"/>
          <w:szCs w:val="24"/>
        </w:rPr>
        <w:t>Python</w:t>
      </w:r>
      <w:r w:rsidR="008D45DC">
        <w:rPr>
          <w:b/>
          <w:sz w:val="24"/>
          <w:szCs w:val="24"/>
        </w:rPr>
        <w:t>)</w:t>
      </w:r>
    </w:p>
    <w:p w14:paraId="40AE7457" w14:textId="77777777" w:rsidR="00FC7D55" w:rsidRDefault="00FC7D55" w:rsidP="00FC7D55">
      <w:pPr>
        <w:pStyle w:val="ListParagraph"/>
        <w:numPr>
          <w:ilvl w:val="0"/>
          <w:numId w:val="5"/>
        </w:numPr>
      </w:pPr>
      <w:r>
        <w:t>Understand what classification is and when it is appropriate to use this technique</w:t>
      </w:r>
    </w:p>
    <w:p w14:paraId="7FB211DB" w14:textId="77777777" w:rsidR="00587E2E" w:rsidRDefault="00587E2E" w:rsidP="00FB5B96">
      <w:pPr>
        <w:pStyle w:val="ListParagraph"/>
        <w:numPr>
          <w:ilvl w:val="0"/>
          <w:numId w:val="5"/>
        </w:numPr>
      </w:pPr>
      <w:r>
        <w:t>Role and structure of input and predictor variables in a decision tree</w:t>
      </w:r>
    </w:p>
    <w:p w14:paraId="6D64001B" w14:textId="77777777" w:rsidR="00FC7D55" w:rsidRPr="00AB38B5" w:rsidRDefault="00FC7D55" w:rsidP="00FC7D55">
      <w:pPr>
        <w:pStyle w:val="ListParagraph"/>
        <w:numPr>
          <w:ilvl w:val="0"/>
          <w:numId w:val="5"/>
        </w:numPr>
      </w:pPr>
      <w:r>
        <w:t>Understand the basic idea behind</w:t>
      </w:r>
      <w:r w:rsidRPr="00AB38B5">
        <w:t xml:space="preserve"> </w:t>
      </w:r>
      <w:r>
        <w:t>the decision tree algorithm</w:t>
      </w:r>
    </w:p>
    <w:p w14:paraId="30650E43" w14:textId="77777777" w:rsidR="00BD6D11" w:rsidRDefault="00587E2E" w:rsidP="00FB5B96">
      <w:pPr>
        <w:pStyle w:val="ListParagraph"/>
        <w:numPr>
          <w:ilvl w:val="0"/>
          <w:numId w:val="5"/>
        </w:numPr>
      </w:pPr>
      <w:r>
        <w:t>Interpret a decision tree: d</w:t>
      </w:r>
      <w:r w:rsidR="00BD6D11" w:rsidRPr="00AB38B5">
        <w:t xml:space="preserve">etermine the probability of an event happening based on </w:t>
      </w:r>
      <w:r>
        <w:t xml:space="preserve">predictor </w:t>
      </w:r>
      <w:r w:rsidR="00BD6D11" w:rsidRPr="00AB38B5">
        <w:t>variable values</w:t>
      </w:r>
    </w:p>
    <w:p w14:paraId="2FE0DCF5" w14:textId="1FA387DF" w:rsidR="007E6D36" w:rsidRDefault="007E6D36" w:rsidP="009506C8">
      <w:pPr>
        <w:pStyle w:val="ListParagraph"/>
        <w:numPr>
          <w:ilvl w:val="0"/>
          <w:numId w:val="5"/>
        </w:numPr>
      </w:pPr>
      <w:r>
        <w:t>Understand the meaning of the</w:t>
      </w:r>
      <w:r w:rsidR="00D4496E">
        <w:t xml:space="preserve"> minimum split</w:t>
      </w:r>
      <w:r>
        <w:t xml:space="preserve"> </w:t>
      </w:r>
      <w:r w:rsidR="009506C8">
        <w:t>(MINIMUMSPLIT)</w:t>
      </w:r>
      <w:r>
        <w:t>, and how it can alter the decision tree</w:t>
      </w:r>
    </w:p>
    <w:p w14:paraId="60897AD1" w14:textId="77777777" w:rsidR="00EB25A8" w:rsidRDefault="00EB25A8" w:rsidP="007E6D36">
      <w:pPr>
        <w:pStyle w:val="ListParagraph"/>
        <w:numPr>
          <w:ilvl w:val="0"/>
          <w:numId w:val="5"/>
        </w:numPr>
      </w:pPr>
      <w:r>
        <w:t>Compute error rate and correct classification rate based on a confusion matrix</w:t>
      </w:r>
    </w:p>
    <w:p w14:paraId="15399FA3" w14:textId="3C04944A" w:rsidR="007D71B1" w:rsidRPr="00AF32B1" w:rsidRDefault="007D71B1" w:rsidP="0029617F">
      <w:pPr>
        <w:spacing w:before="360" w:after="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Cluster Analysis</w:t>
      </w:r>
      <w:r w:rsidR="00587E2E" w:rsidRPr="00AF32B1">
        <w:rPr>
          <w:b/>
          <w:sz w:val="24"/>
          <w:szCs w:val="24"/>
        </w:rPr>
        <w:t xml:space="preserve"> (Cluster Analysis Using </w:t>
      </w:r>
      <w:r w:rsidR="00B61CD5">
        <w:rPr>
          <w:b/>
          <w:sz w:val="24"/>
          <w:szCs w:val="24"/>
        </w:rPr>
        <w:t>Python</w:t>
      </w:r>
      <w:r w:rsidR="00587E2E" w:rsidRPr="00AF32B1">
        <w:rPr>
          <w:b/>
          <w:sz w:val="24"/>
          <w:szCs w:val="24"/>
        </w:rPr>
        <w:t>)</w:t>
      </w:r>
    </w:p>
    <w:p w14:paraId="5EADDF6B" w14:textId="77777777" w:rsidR="00FC7D55" w:rsidRDefault="00FC7D55" w:rsidP="00E279F5">
      <w:pPr>
        <w:pStyle w:val="ListParagraph"/>
        <w:numPr>
          <w:ilvl w:val="0"/>
          <w:numId w:val="6"/>
        </w:numPr>
      </w:pPr>
      <w:r>
        <w:t>Understand what cluster analysis is and when it is appropriate</w:t>
      </w:r>
      <w:r w:rsidRPr="00FC7D55">
        <w:t xml:space="preserve"> </w:t>
      </w:r>
      <w:r>
        <w:t>to use this technique</w:t>
      </w:r>
    </w:p>
    <w:p w14:paraId="4F60F658" w14:textId="77777777" w:rsidR="00E279F5" w:rsidRPr="00AB38B5" w:rsidRDefault="00FC7D55" w:rsidP="00E279F5">
      <w:pPr>
        <w:pStyle w:val="ListParagraph"/>
        <w:numPr>
          <w:ilvl w:val="0"/>
          <w:numId w:val="6"/>
        </w:numPr>
      </w:pPr>
      <w:r>
        <w:t>Understand the basic idea behind</w:t>
      </w:r>
      <w:r w:rsidR="007D71B1" w:rsidRPr="00AB38B5">
        <w:t xml:space="preserve"> </w:t>
      </w:r>
      <w:r>
        <w:t>K-means clustering algorithm</w:t>
      </w:r>
    </w:p>
    <w:p w14:paraId="55D76C14" w14:textId="56BCACF8" w:rsidR="000A17BD" w:rsidRDefault="00FC7D55" w:rsidP="000A17BD">
      <w:pPr>
        <w:pStyle w:val="ListParagraph"/>
        <w:numPr>
          <w:ilvl w:val="1"/>
          <w:numId w:val="6"/>
        </w:numPr>
      </w:pPr>
      <w:r>
        <w:t xml:space="preserve">K: the number of clusters, which we </w:t>
      </w:r>
      <w:r w:rsidR="00D4496E">
        <w:t>must</w:t>
      </w:r>
      <w:r>
        <w:t xml:space="preserve"> specify in advance</w:t>
      </w:r>
    </w:p>
    <w:p w14:paraId="445A1A80" w14:textId="77777777" w:rsidR="00FC7D55" w:rsidRDefault="00FC7D55" w:rsidP="000A17BD">
      <w:pPr>
        <w:pStyle w:val="ListParagraph"/>
        <w:numPr>
          <w:ilvl w:val="1"/>
          <w:numId w:val="6"/>
        </w:numPr>
      </w:pPr>
      <w:r>
        <w:t xml:space="preserve">What is </w:t>
      </w:r>
      <w:r w:rsidR="007C71ED">
        <w:t xml:space="preserve">a </w:t>
      </w:r>
      <w:r>
        <w:t>centroid?</w:t>
      </w:r>
    </w:p>
    <w:p w14:paraId="4FB7752B" w14:textId="77777777" w:rsidR="007D71B1" w:rsidRPr="00AB38B5" w:rsidRDefault="00587E2E" w:rsidP="007D71B1">
      <w:pPr>
        <w:pStyle w:val="ListParagraph"/>
        <w:numPr>
          <w:ilvl w:val="0"/>
          <w:numId w:val="6"/>
        </w:numPr>
      </w:pPr>
      <w:r>
        <w:t>I</w:t>
      </w:r>
      <w:r w:rsidR="007D71B1" w:rsidRPr="00AB38B5">
        <w:t xml:space="preserve">nterpret </w:t>
      </w:r>
      <w:r>
        <w:t>within</w:t>
      </w:r>
      <w:r w:rsidR="00FC4F73">
        <w:t>-</w:t>
      </w:r>
      <w:r>
        <w:t>cluster sum of squares</w:t>
      </w:r>
      <w:r w:rsidR="00FC4F73">
        <w:t xml:space="preserve"> error</w:t>
      </w:r>
      <w:r>
        <w:t xml:space="preserve"> </w:t>
      </w:r>
      <w:r w:rsidR="00C565FD">
        <w:t xml:space="preserve">and </w:t>
      </w:r>
      <w:r>
        <w:t>between</w:t>
      </w:r>
      <w:r w:rsidR="00FC4F73">
        <w:t>-</w:t>
      </w:r>
      <w:r>
        <w:t>cluster sum of squares</w:t>
      </w:r>
      <w:r w:rsidR="00FC4F73">
        <w:t xml:space="preserve"> </w:t>
      </w:r>
      <w:r w:rsidR="00C565FD">
        <w:t>error</w:t>
      </w:r>
    </w:p>
    <w:p w14:paraId="4C16D633" w14:textId="79CF74C0" w:rsidR="00C565FD" w:rsidRDefault="00C565FD" w:rsidP="000A17BD">
      <w:pPr>
        <w:pStyle w:val="ListParagraph"/>
        <w:numPr>
          <w:ilvl w:val="1"/>
          <w:numId w:val="6"/>
        </w:numPr>
      </w:pPr>
      <w:r>
        <w:t xml:space="preserve">Within-cluster sum of squares error is also known as within-cluster SSE, </w:t>
      </w:r>
      <w:r w:rsidR="002F3DE9">
        <w:t xml:space="preserve">or </w:t>
      </w:r>
      <w:r>
        <w:t>“</w:t>
      </w:r>
      <w:r w:rsidR="002F28DF">
        <w:t>WSS</w:t>
      </w:r>
      <w:r>
        <w:t xml:space="preserve">” in </w:t>
      </w:r>
      <w:r w:rsidR="00B61CD5" w:rsidRPr="00B61CD5">
        <w:t>Python</w:t>
      </w:r>
    </w:p>
    <w:p w14:paraId="23244BBB" w14:textId="4C75F205" w:rsidR="00C565FD" w:rsidRDefault="00C565FD" w:rsidP="000A17BD">
      <w:pPr>
        <w:pStyle w:val="ListParagraph"/>
        <w:numPr>
          <w:ilvl w:val="1"/>
          <w:numId w:val="6"/>
        </w:numPr>
      </w:pPr>
      <w:r>
        <w:t>Between-cluster sum of squares error is also known as between-cluster SSE, or “</w:t>
      </w:r>
      <w:r w:rsidR="002F28DF">
        <w:t>BSS</w:t>
      </w:r>
      <w:r>
        <w:t xml:space="preserve">” in </w:t>
      </w:r>
      <w:r w:rsidR="00B61CD5" w:rsidRPr="00B61CD5">
        <w:t>Python</w:t>
      </w:r>
    </w:p>
    <w:p w14:paraId="4279F94F" w14:textId="77777777" w:rsidR="000A17BD" w:rsidRPr="00AB38B5" w:rsidRDefault="000A17BD" w:rsidP="000A17BD">
      <w:pPr>
        <w:pStyle w:val="ListParagraph"/>
        <w:numPr>
          <w:ilvl w:val="1"/>
          <w:numId w:val="6"/>
        </w:numPr>
      </w:pPr>
      <w:r w:rsidRPr="00AB38B5">
        <w:t>Relate them to cohesion and separation</w:t>
      </w:r>
    </w:p>
    <w:p w14:paraId="5C5E2443" w14:textId="77777777" w:rsidR="007D71B1" w:rsidRPr="00AB38B5" w:rsidRDefault="007D71B1" w:rsidP="007D71B1">
      <w:pPr>
        <w:pStyle w:val="ListParagraph"/>
        <w:numPr>
          <w:ilvl w:val="1"/>
          <w:numId w:val="6"/>
        </w:numPr>
      </w:pPr>
      <w:r w:rsidRPr="00AB38B5">
        <w:t>What does it mean when those values are larger (or smaller)?</w:t>
      </w:r>
    </w:p>
    <w:p w14:paraId="22A21301" w14:textId="77777777" w:rsidR="00714AFC" w:rsidRPr="00AB38B5" w:rsidRDefault="00714AFC" w:rsidP="007D71B1">
      <w:pPr>
        <w:pStyle w:val="ListParagraph"/>
        <w:numPr>
          <w:ilvl w:val="1"/>
          <w:numId w:val="6"/>
        </w:numPr>
      </w:pPr>
      <w:r w:rsidRPr="00AB38B5">
        <w:t>What happens to those statistics as the number of clusters increases?</w:t>
      </w:r>
    </w:p>
    <w:p w14:paraId="3EBFE016" w14:textId="77777777" w:rsidR="00714AFC" w:rsidRDefault="00714AFC" w:rsidP="00354DE2">
      <w:pPr>
        <w:pStyle w:val="ListParagraph"/>
        <w:numPr>
          <w:ilvl w:val="1"/>
          <w:numId w:val="6"/>
        </w:numPr>
      </w:pPr>
      <w:r w:rsidRPr="00AB38B5">
        <w:t>What is the advantage of fewer clusters?</w:t>
      </w:r>
    </w:p>
    <w:p w14:paraId="620473D9" w14:textId="7ED3A585" w:rsidR="004A67E3" w:rsidRPr="00AB38B5" w:rsidRDefault="004A67E3" w:rsidP="00994C5D">
      <w:pPr>
        <w:pStyle w:val="ListParagraph"/>
        <w:numPr>
          <w:ilvl w:val="2"/>
          <w:numId w:val="6"/>
        </w:numPr>
      </w:pPr>
      <w:r>
        <w:t xml:space="preserve">Higher </w:t>
      </w:r>
      <w:r w:rsidR="005A1BD3">
        <w:t>separation</w:t>
      </w:r>
      <w:r>
        <w:t xml:space="preserve">, </w:t>
      </w:r>
      <w:r w:rsidR="00706E62">
        <w:t xml:space="preserve">and </w:t>
      </w:r>
      <w:r>
        <w:t>easier to interpret</w:t>
      </w:r>
    </w:p>
    <w:p w14:paraId="5FDD2D16" w14:textId="77777777" w:rsidR="007D71B1" w:rsidRPr="00AB38B5" w:rsidRDefault="00587E2E" w:rsidP="007D71B1">
      <w:pPr>
        <w:pStyle w:val="ListParagraph"/>
        <w:numPr>
          <w:ilvl w:val="0"/>
          <w:numId w:val="6"/>
        </w:numPr>
      </w:pPr>
      <w:r>
        <w:t xml:space="preserve">Interpret </w:t>
      </w:r>
      <w:r w:rsidR="00F5197E">
        <w:t>normalized</w:t>
      </w:r>
      <w:r>
        <w:t xml:space="preserve"> cluster means </w:t>
      </w:r>
      <w:r w:rsidR="00706B5E">
        <w:t xml:space="preserve">(centroid) </w:t>
      </w:r>
      <w:r>
        <w:t>for each variable</w:t>
      </w:r>
    </w:p>
    <w:p w14:paraId="43179C5A" w14:textId="77777777" w:rsidR="00714AFC" w:rsidRPr="00AB38B5" w:rsidRDefault="00587E2E" w:rsidP="000A17BD">
      <w:pPr>
        <w:pStyle w:val="ListParagraph"/>
        <w:numPr>
          <w:ilvl w:val="1"/>
          <w:numId w:val="6"/>
        </w:numPr>
      </w:pPr>
      <w:r>
        <w:t xml:space="preserve">Describe a </w:t>
      </w:r>
      <w:r w:rsidR="007D71B1" w:rsidRPr="00AB38B5">
        <w:t>particular</w:t>
      </w:r>
      <w:r>
        <w:t xml:space="preserve"> cluster </w:t>
      </w:r>
      <w:r w:rsidR="00706B5E">
        <w:t xml:space="preserve">mean (centroid) </w:t>
      </w:r>
      <w:r>
        <w:t xml:space="preserve">in relation to the </w:t>
      </w:r>
      <w:r w:rsidR="00A64313">
        <w:t>population average</w:t>
      </w:r>
    </w:p>
    <w:p w14:paraId="7BD61018" w14:textId="50962D0D" w:rsidR="000A17BD" w:rsidRPr="00AF32B1" w:rsidRDefault="000A17BD" w:rsidP="0029617F">
      <w:pPr>
        <w:spacing w:before="360" w:after="0"/>
        <w:rPr>
          <w:b/>
          <w:sz w:val="24"/>
          <w:szCs w:val="24"/>
        </w:rPr>
      </w:pPr>
      <w:r w:rsidRPr="00AF32B1">
        <w:rPr>
          <w:b/>
          <w:sz w:val="24"/>
          <w:szCs w:val="24"/>
        </w:rPr>
        <w:t>Association Rules (</w:t>
      </w:r>
      <w:r w:rsidR="00587E2E" w:rsidRPr="00AF32B1">
        <w:rPr>
          <w:b/>
          <w:sz w:val="24"/>
          <w:szCs w:val="24"/>
        </w:rPr>
        <w:t xml:space="preserve">Association </w:t>
      </w:r>
      <w:r w:rsidR="00FC4F73">
        <w:rPr>
          <w:b/>
          <w:sz w:val="24"/>
          <w:szCs w:val="24"/>
        </w:rPr>
        <w:t>Rules</w:t>
      </w:r>
      <w:r w:rsidR="00587E2E" w:rsidRPr="00AF32B1">
        <w:rPr>
          <w:b/>
          <w:sz w:val="24"/>
          <w:szCs w:val="24"/>
        </w:rPr>
        <w:t xml:space="preserve"> Using </w:t>
      </w:r>
      <w:r w:rsidR="00AD17A2">
        <w:rPr>
          <w:b/>
          <w:sz w:val="24"/>
          <w:szCs w:val="24"/>
        </w:rPr>
        <w:t>Python</w:t>
      </w:r>
      <w:r w:rsidRPr="00AF32B1">
        <w:rPr>
          <w:b/>
          <w:sz w:val="24"/>
          <w:szCs w:val="24"/>
        </w:rPr>
        <w:t>)</w:t>
      </w:r>
    </w:p>
    <w:p w14:paraId="5E345C08" w14:textId="77777777" w:rsidR="00547926" w:rsidRDefault="00547926" w:rsidP="00547926">
      <w:pPr>
        <w:pStyle w:val="ListParagraph"/>
        <w:numPr>
          <w:ilvl w:val="0"/>
          <w:numId w:val="7"/>
        </w:numPr>
      </w:pPr>
      <w:r>
        <w:t xml:space="preserve">Understand what association rule </w:t>
      </w:r>
      <w:r w:rsidR="00133760">
        <w:t>analysis</w:t>
      </w:r>
      <w:r>
        <w:t xml:space="preserve"> is and when it is appropriate</w:t>
      </w:r>
      <w:r w:rsidRPr="00FC7D55">
        <w:t xml:space="preserve"> </w:t>
      </w:r>
      <w:r>
        <w:t>to use this technique</w:t>
      </w:r>
    </w:p>
    <w:p w14:paraId="19BB8DBA" w14:textId="77777777" w:rsidR="00547926" w:rsidRPr="00AB38B5" w:rsidRDefault="00547926" w:rsidP="00547926">
      <w:pPr>
        <w:pStyle w:val="ListParagraph"/>
        <w:numPr>
          <w:ilvl w:val="0"/>
          <w:numId w:val="7"/>
        </w:numPr>
      </w:pPr>
      <w:r>
        <w:t>Understand the basic idea behind</w:t>
      </w:r>
      <w:r w:rsidRPr="00AB38B5">
        <w:t xml:space="preserve"> </w:t>
      </w:r>
      <w:r>
        <w:t>association rule algorithm</w:t>
      </w:r>
    </w:p>
    <w:p w14:paraId="4B38E4D9" w14:textId="77777777" w:rsidR="000A17BD" w:rsidRPr="00AB38B5" w:rsidRDefault="000A17BD" w:rsidP="00AC20AE">
      <w:pPr>
        <w:pStyle w:val="ListParagraph"/>
        <w:numPr>
          <w:ilvl w:val="0"/>
          <w:numId w:val="7"/>
        </w:numPr>
      </w:pPr>
      <w:r w:rsidRPr="00AB38B5">
        <w:t>Be able to read and interpret the output from an association rule analysis</w:t>
      </w:r>
    </w:p>
    <w:p w14:paraId="60B02F39" w14:textId="77777777" w:rsidR="00AC20AE" w:rsidRPr="00AB38B5" w:rsidRDefault="00AC20AE" w:rsidP="00AC20AE">
      <w:pPr>
        <w:pStyle w:val="ListParagraph"/>
        <w:numPr>
          <w:ilvl w:val="1"/>
          <w:numId w:val="7"/>
        </w:numPr>
      </w:pPr>
      <w:r w:rsidRPr="00AB38B5">
        <w:t>Find the strongest (or weakest) rule from a set of output</w:t>
      </w:r>
    </w:p>
    <w:p w14:paraId="6210881A" w14:textId="77777777" w:rsidR="000A17BD" w:rsidRPr="00AB38B5" w:rsidRDefault="00AC20AE" w:rsidP="00AC20AE">
      <w:pPr>
        <w:pStyle w:val="ListParagraph"/>
        <w:numPr>
          <w:ilvl w:val="0"/>
          <w:numId w:val="7"/>
        </w:numPr>
      </w:pPr>
      <w:r w:rsidRPr="00AB38B5">
        <w:t xml:space="preserve">Understand </w:t>
      </w:r>
      <w:r w:rsidR="005433DD">
        <w:t xml:space="preserve">and be able to explain </w:t>
      </w:r>
      <w:r w:rsidRPr="00AB38B5">
        <w:t xml:space="preserve">the difference between </w:t>
      </w:r>
      <w:r w:rsidR="0000350A" w:rsidRPr="00AB38B5">
        <w:t>support</w:t>
      </w:r>
      <w:r w:rsidR="0000350A">
        <w:t xml:space="preserve">, </w:t>
      </w:r>
      <w:r w:rsidRPr="00AB38B5">
        <w:t xml:space="preserve">confidence, </w:t>
      </w:r>
      <w:r w:rsidR="0000350A">
        <w:t>and lift</w:t>
      </w:r>
    </w:p>
    <w:p w14:paraId="2F424AF4" w14:textId="77777777" w:rsidR="00AC20AE" w:rsidRPr="00AB38B5" w:rsidRDefault="00AC20AE" w:rsidP="00994C5D">
      <w:pPr>
        <w:pStyle w:val="ListParagraph"/>
        <w:numPr>
          <w:ilvl w:val="1"/>
          <w:numId w:val="7"/>
        </w:numPr>
      </w:pPr>
      <w:r w:rsidRPr="00AB38B5">
        <w:t xml:space="preserve">Can you have high confidence and low lift? </w:t>
      </w:r>
    </w:p>
    <w:p w14:paraId="1D422FA2" w14:textId="77777777" w:rsidR="00674E5E" w:rsidRDefault="003A4763" w:rsidP="00674E5E">
      <w:pPr>
        <w:pStyle w:val="ListParagraph"/>
        <w:numPr>
          <w:ilvl w:val="0"/>
          <w:numId w:val="7"/>
        </w:numPr>
      </w:pPr>
      <w:r>
        <w:t xml:space="preserve">Given a set of baskets, compute and interpret </w:t>
      </w:r>
      <w:r w:rsidR="0000350A">
        <w:t xml:space="preserve">support, </w:t>
      </w:r>
      <w:r>
        <w:t>confidence, a</w:t>
      </w:r>
      <w:r w:rsidR="00602D55">
        <w:t>nd lift for an association rule</w:t>
      </w:r>
    </w:p>
    <w:p w14:paraId="0F2A2E26" w14:textId="22F427E1" w:rsidR="00FB5B96" w:rsidRPr="00CD261B" w:rsidRDefault="003A4763" w:rsidP="006D202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t xml:space="preserve">Given a table of aggregate purchase numbers for two products, compute and interpret the lift for the rule </w:t>
      </w:r>
      <w:r w:rsidR="000262A2">
        <w:t>based on</w:t>
      </w:r>
      <w:r>
        <w:t xml:space="preserve"> those two products</w:t>
      </w:r>
      <w:r w:rsidR="00AE2700">
        <w:t xml:space="preserve"> (</w:t>
      </w:r>
      <w:r w:rsidR="003A0B02">
        <w:t xml:space="preserve">i.e., the </w:t>
      </w:r>
      <w:r w:rsidR="00AE2700">
        <w:t>Netflix/</w:t>
      </w:r>
      <w:r w:rsidR="0000350A">
        <w:t>Cable TV</w:t>
      </w:r>
      <w:r w:rsidR="00AE2700">
        <w:t xml:space="preserve"> example</w:t>
      </w:r>
      <w:r w:rsidR="003A0B02">
        <w:t xml:space="preserve"> from class</w:t>
      </w:r>
      <w:r w:rsidR="00AE2700">
        <w:t>)</w:t>
      </w:r>
    </w:p>
    <w:sectPr w:rsidR="00FB5B96" w:rsidRPr="00CD261B" w:rsidSect="00727C5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152" w:bottom="144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DF2F5" w14:textId="77777777" w:rsidR="005648FA" w:rsidRDefault="005648FA" w:rsidP="00594C39">
      <w:pPr>
        <w:spacing w:after="0" w:line="240" w:lineRule="auto"/>
      </w:pPr>
      <w:r>
        <w:separator/>
      </w:r>
    </w:p>
  </w:endnote>
  <w:endnote w:type="continuationSeparator" w:id="0">
    <w:p w14:paraId="10D95AB7" w14:textId="77777777" w:rsidR="005648FA" w:rsidRDefault="005648FA" w:rsidP="00594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1F266" w14:textId="77777777" w:rsidR="0003604D" w:rsidRDefault="000360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48F6B" w14:textId="77777777" w:rsidR="0003604D" w:rsidRDefault="000360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D9D10" w14:textId="77777777" w:rsidR="0003604D" w:rsidRDefault="000360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448AE" w14:textId="77777777" w:rsidR="005648FA" w:rsidRDefault="005648FA" w:rsidP="00594C39">
      <w:pPr>
        <w:spacing w:after="0" w:line="240" w:lineRule="auto"/>
      </w:pPr>
      <w:r>
        <w:separator/>
      </w:r>
    </w:p>
  </w:footnote>
  <w:footnote w:type="continuationSeparator" w:id="0">
    <w:p w14:paraId="102EB74D" w14:textId="77777777" w:rsidR="005648FA" w:rsidRDefault="005648FA" w:rsidP="00594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86FCF" w14:textId="77777777" w:rsidR="0003604D" w:rsidRDefault="000360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C8EEC" w14:textId="411BB139" w:rsidR="00594C39" w:rsidRPr="00AB38B5" w:rsidRDefault="00594C39">
    <w:pPr>
      <w:pStyle w:val="Header"/>
      <w:rPr>
        <w:sz w:val="24"/>
      </w:rPr>
    </w:pPr>
    <w:r w:rsidRPr="00AB38B5">
      <w:rPr>
        <w:sz w:val="24"/>
      </w:rPr>
      <w:t xml:space="preserve">MIS2502: </w:t>
    </w:r>
    <w:r w:rsidR="001F7DCF" w:rsidRPr="00AB38B5">
      <w:rPr>
        <w:sz w:val="24"/>
      </w:rPr>
      <w:t>Exam</w:t>
    </w:r>
    <w:r w:rsidRPr="00AB38B5">
      <w:rPr>
        <w:sz w:val="24"/>
      </w:rPr>
      <w:t xml:space="preserve"> </w:t>
    </w:r>
    <w:r w:rsidR="0003604D">
      <w:rPr>
        <w:sz w:val="24"/>
      </w:rPr>
      <w:t xml:space="preserve">3 </w:t>
    </w:r>
    <w:r w:rsidRPr="00AB38B5">
      <w:rPr>
        <w:sz w:val="24"/>
      </w:rPr>
      <w:t>Study Guide</w:t>
    </w:r>
    <w:r w:rsidRPr="00AB38B5">
      <w:rPr>
        <w:sz w:val="24"/>
      </w:rPr>
      <w:tab/>
    </w:r>
    <w:r w:rsidRPr="00AB38B5">
      <w:rPr>
        <w:sz w:val="24"/>
      </w:rPr>
      <w:tab/>
      <w:t xml:space="preserve">Page </w:t>
    </w:r>
    <w:r w:rsidRPr="00AB38B5">
      <w:rPr>
        <w:sz w:val="24"/>
      </w:rPr>
      <w:fldChar w:fldCharType="begin"/>
    </w:r>
    <w:r w:rsidRPr="00AB38B5">
      <w:rPr>
        <w:sz w:val="24"/>
      </w:rPr>
      <w:instrText xml:space="preserve"> PAGE   \* MERGEFORMAT </w:instrText>
    </w:r>
    <w:r w:rsidRPr="00AB38B5">
      <w:rPr>
        <w:sz w:val="24"/>
      </w:rPr>
      <w:fldChar w:fldCharType="separate"/>
    </w:r>
    <w:r w:rsidR="00A45348">
      <w:rPr>
        <w:noProof/>
        <w:sz w:val="24"/>
      </w:rPr>
      <w:t>2</w:t>
    </w:r>
    <w:r w:rsidRPr="00AB38B5">
      <w:rPr>
        <w:noProof/>
        <w:sz w:val="24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4A1E" w14:textId="77777777" w:rsidR="0003604D" w:rsidRDefault="000360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38E6"/>
    <w:multiLevelType w:val="hybridMultilevel"/>
    <w:tmpl w:val="2DFEB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A86BAA"/>
    <w:multiLevelType w:val="hybridMultilevel"/>
    <w:tmpl w:val="4B0C5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871C8C"/>
    <w:multiLevelType w:val="hybridMultilevel"/>
    <w:tmpl w:val="8054B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22B4A"/>
    <w:multiLevelType w:val="hybridMultilevel"/>
    <w:tmpl w:val="C8E21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CF156C"/>
    <w:multiLevelType w:val="hybridMultilevel"/>
    <w:tmpl w:val="05829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5A2326"/>
    <w:multiLevelType w:val="hybridMultilevel"/>
    <w:tmpl w:val="2BB63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041C0"/>
    <w:multiLevelType w:val="hybridMultilevel"/>
    <w:tmpl w:val="2E7A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EE4749"/>
    <w:multiLevelType w:val="hybridMultilevel"/>
    <w:tmpl w:val="12BAD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6C06FEB"/>
    <w:multiLevelType w:val="hybridMultilevel"/>
    <w:tmpl w:val="9C248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286180"/>
    <w:multiLevelType w:val="hybridMultilevel"/>
    <w:tmpl w:val="50F88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0B3D6C"/>
    <w:multiLevelType w:val="hybridMultilevel"/>
    <w:tmpl w:val="4BB0F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F4A0865"/>
    <w:multiLevelType w:val="hybridMultilevel"/>
    <w:tmpl w:val="9510FF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8450C6"/>
    <w:multiLevelType w:val="hybridMultilevel"/>
    <w:tmpl w:val="EC482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4931B71"/>
    <w:multiLevelType w:val="hybridMultilevel"/>
    <w:tmpl w:val="D750BD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29302709">
    <w:abstractNumId w:val="10"/>
  </w:num>
  <w:num w:numId="2" w16cid:durableId="1423257561">
    <w:abstractNumId w:val="3"/>
  </w:num>
  <w:num w:numId="3" w16cid:durableId="806120083">
    <w:abstractNumId w:val="11"/>
  </w:num>
  <w:num w:numId="4" w16cid:durableId="1925675828">
    <w:abstractNumId w:val="12"/>
  </w:num>
  <w:num w:numId="5" w16cid:durableId="1214655340">
    <w:abstractNumId w:val="4"/>
  </w:num>
  <w:num w:numId="6" w16cid:durableId="1469738895">
    <w:abstractNumId w:val="13"/>
  </w:num>
  <w:num w:numId="7" w16cid:durableId="1002971336">
    <w:abstractNumId w:val="0"/>
  </w:num>
  <w:num w:numId="8" w16cid:durableId="1771046736">
    <w:abstractNumId w:val="7"/>
  </w:num>
  <w:num w:numId="9" w16cid:durableId="15272317">
    <w:abstractNumId w:val="6"/>
  </w:num>
  <w:num w:numId="10" w16cid:durableId="788596337">
    <w:abstractNumId w:val="9"/>
  </w:num>
  <w:num w:numId="11" w16cid:durableId="518087399">
    <w:abstractNumId w:val="8"/>
  </w:num>
  <w:num w:numId="12" w16cid:durableId="689842810">
    <w:abstractNumId w:val="2"/>
  </w:num>
  <w:num w:numId="13" w16cid:durableId="1696615527">
    <w:abstractNumId w:val="1"/>
  </w:num>
  <w:num w:numId="14" w16cid:durableId="12035980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rYwNbMwNjU3MjdV0lEKTi0uzszPAykwrAUAXqQQkywAAAA="/>
  </w:docVars>
  <w:rsids>
    <w:rsidRoot w:val="00EE0F93"/>
    <w:rsid w:val="0000193B"/>
    <w:rsid w:val="0000350A"/>
    <w:rsid w:val="00012C63"/>
    <w:rsid w:val="00012FAB"/>
    <w:rsid w:val="000262A2"/>
    <w:rsid w:val="000344A9"/>
    <w:rsid w:val="0003604D"/>
    <w:rsid w:val="00047655"/>
    <w:rsid w:val="00052505"/>
    <w:rsid w:val="0007631C"/>
    <w:rsid w:val="00095CA6"/>
    <w:rsid w:val="00095D7A"/>
    <w:rsid w:val="000A167B"/>
    <w:rsid w:val="000A17BD"/>
    <w:rsid w:val="000A17F6"/>
    <w:rsid w:val="000C47B9"/>
    <w:rsid w:val="000D15DF"/>
    <w:rsid w:val="00107709"/>
    <w:rsid w:val="00111233"/>
    <w:rsid w:val="00121B7C"/>
    <w:rsid w:val="00133760"/>
    <w:rsid w:val="00150162"/>
    <w:rsid w:val="00164715"/>
    <w:rsid w:val="00165707"/>
    <w:rsid w:val="001734E3"/>
    <w:rsid w:val="00197440"/>
    <w:rsid w:val="001A2BB6"/>
    <w:rsid w:val="001C0847"/>
    <w:rsid w:val="001C4C76"/>
    <w:rsid w:val="001E2ECD"/>
    <w:rsid w:val="001E4368"/>
    <w:rsid w:val="001E737C"/>
    <w:rsid w:val="001F7DCF"/>
    <w:rsid w:val="0021457B"/>
    <w:rsid w:val="0022287E"/>
    <w:rsid w:val="00234B29"/>
    <w:rsid w:val="00235D97"/>
    <w:rsid w:val="00246075"/>
    <w:rsid w:val="00295571"/>
    <w:rsid w:val="0029617F"/>
    <w:rsid w:val="002A7B4D"/>
    <w:rsid w:val="002B11F2"/>
    <w:rsid w:val="002E2A15"/>
    <w:rsid w:val="002F28DF"/>
    <w:rsid w:val="002F3DE9"/>
    <w:rsid w:val="002F7361"/>
    <w:rsid w:val="00300C36"/>
    <w:rsid w:val="0032427C"/>
    <w:rsid w:val="00324D67"/>
    <w:rsid w:val="00337CC8"/>
    <w:rsid w:val="00352B3F"/>
    <w:rsid w:val="00354DE2"/>
    <w:rsid w:val="00360ACB"/>
    <w:rsid w:val="00363D5F"/>
    <w:rsid w:val="0036725D"/>
    <w:rsid w:val="00373EA4"/>
    <w:rsid w:val="00387352"/>
    <w:rsid w:val="003A0B02"/>
    <w:rsid w:val="003A4763"/>
    <w:rsid w:val="003E245D"/>
    <w:rsid w:val="003F08C2"/>
    <w:rsid w:val="003F2DBB"/>
    <w:rsid w:val="004112CE"/>
    <w:rsid w:val="004246CF"/>
    <w:rsid w:val="0048342C"/>
    <w:rsid w:val="0048353C"/>
    <w:rsid w:val="004A67E3"/>
    <w:rsid w:val="004C0891"/>
    <w:rsid w:val="004D0E30"/>
    <w:rsid w:val="004E1E58"/>
    <w:rsid w:val="004E4AF1"/>
    <w:rsid w:val="004F6D15"/>
    <w:rsid w:val="0050356B"/>
    <w:rsid w:val="00530035"/>
    <w:rsid w:val="005369AE"/>
    <w:rsid w:val="005433DD"/>
    <w:rsid w:val="00547926"/>
    <w:rsid w:val="00563893"/>
    <w:rsid w:val="005648FA"/>
    <w:rsid w:val="00585FCA"/>
    <w:rsid w:val="00587E2E"/>
    <w:rsid w:val="0059188B"/>
    <w:rsid w:val="00594C39"/>
    <w:rsid w:val="00595672"/>
    <w:rsid w:val="005962EE"/>
    <w:rsid w:val="005A1BD3"/>
    <w:rsid w:val="005A3AB9"/>
    <w:rsid w:val="005A531C"/>
    <w:rsid w:val="005A7976"/>
    <w:rsid w:val="005C2615"/>
    <w:rsid w:val="005C43D6"/>
    <w:rsid w:val="005D3BE7"/>
    <w:rsid w:val="005E31F0"/>
    <w:rsid w:val="005E5688"/>
    <w:rsid w:val="005F119D"/>
    <w:rsid w:val="00602D55"/>
    <w:rsid w:val="00611AE5"/>
    <w:rsid w:val="00633E92"/>
    <w:rsid w:val="006360E9"/>
    <w:rsid w:val="00641D8F"/>
    <w:rsid w:val="00653CB4"/>
    <w:rsid w:val="00665363"/>
    <w:rsid w:val="00674E5E"/>
    <w:rsid w:val="006767C7"/>
    <w:rsid w:val="00680491"/>
    <w:rsid w:val="006952A0"/>
    <w:rsid w:val="006A108B"/>
    <w:rsid w:val="006D30D5"/>
    <w:rsid w:val="006D7103"/>
    <w:rsid w:val="00706B5E"/>
    <w:rsid w:val="00706E62"/>
    <w:rsid w:val="00714AFC"/>
    <w:rsid w:val="00727C57"/>
    <w:rsid w:val="00731435"/>
    <w:rsid w:val="00734B62"/>
    <w:rsid w:val="0079743C"/>
    <w:rsid w:val="007C50BA"/>
    <w:rsid w:val="007C71ED"/>
    <w:rsid w:val="007C7C8C"/>
    <w:rsid w:val="007D0968"/>
    <w:rsid w:val="007D5C7D"/>
    <w:rsid w:val="007D71B1"/>
    <w:rsid w:val="007E6D36"/>
    <w:rsid w:val="00821DAF"/>
    <w:rsid w:val="008244A5"/>
    <w:rsid w:val="00826E69"/>
    <w:rsid w:val="00867815"/>
    <w:rsid w:val="00882D8D"/>
    <w:rsid w:val="00883014"/>
    <w:rsid w:val="008B16C0"/>
    <w:rsid w:val="008B5020"/>
    <w:rsid w:val="008B6A72"/>
    <w:rsid w:val="008D45DC"/>
    <w:rsid w:val="008E2220"/>
    <w:rsid w:val="00906F9C"/>
    <w:rsid w:val="0091198F"/>
    <w:rsid w:val="00912564"/>
    <w:rsid w:val="009210A1"/>
    <w:rsid w:val="0094419F"/>
    <w:rsid w:val="009466E6"/>
    <w:rsid w:val="009506C8"/>
    <w:rsid w:val="009626F7"/>
    <w:rsid w:val="00967DD0"/>
    <w:rsid w:val="009737E2"/>
    <w:rsid w:val="00975C8E"/>
    <w:rsid w:val="00984EE2"/>
    <w:rsid w:val="009862E7"/>
    <w:rsid w:val="00991F78"/>
    <w:rsid w:val="00994C5D"/>
    <w:rsid w:val="00995EB4"/>
    <w:rsid w:val="009A0AA7"/>
    <w:rsid w:val="009A4AD2"/>
    <w:rsid w:val="00A05D94"/>
    <w:rsid w:val="00A1094E"/>
    <w:rsid w:val="00A14EEA"/>
    <w:rsid w:val="00A264DE"/>
    <w:rsid w:val="00A26A0E"/>
    <w:rsid w:val="00A41070"/>
    <w:rsid w:val="00A45348"/>
    <w:rsid w:val="00A60A49"/>
    <w:rsid w:val="00A64313"/>
    <w:rsid w:val="00A67259"/>
    <w:rsid w:val="00AB38B5"/>
    <w:rsid w:val="00AC20AE"/>
    <w:rsid w:val="00AC65E8"/>
    <w:rsid w:val="00AD17A2"/>
    <w:rsid w:val="00AE2700"/>
    <w:rsid w:val="00AF32B1"/>
    <w:rsid w:val="00B2256C"/>
    <w:rsid w:val="00B2622B"/>
    <w:rsid w:val="00B61CD5"/>
    <w:rsid w:val="00B77E83"/>
    <w:rsid w:val="00BB3F7E"/>
    <w:rsid w:val="00BC67DA"/>
    <w:rsid w:val="00BD6D11"/>
    <w:rsid w:val="00BE2730"/>
    <w:rsid w:val="00C257BC"/>
    <w:rsid w:val="00C40009"/>
    <w:rsid w:val="00C4327B"/>
    <w:rsid w:val="00C449B2"/>
    <w:rsid w:val="00C55621"/>
    <w:rsid w:val="00C560B8"/>
    <w:rsid w:val="00C565FD"/>
    <w:rsid w:val="00C721AC"/>
    <w:rsid w:val="00CA4430"/>
    <w:rsid w:val="00CA66A4"/>
    <w:rsid w:val="00CC09EC"/>
    <w:rsid w:val="00CC227E"/>
    <w:rsid w:val="00CC4BAC"/>
    <w:rsid w:val="00CD261B"/>
    <w:rsid w:val="00CE7A21"/>
    <w:rsid w:val="00CF06BB"/>
    <w:rsid w:val="00D0160E"/>
    <w:rsid w:val="00D320E8"/>
    <w:rsid w:val="00D33018"/>
    <w:rsid w:val="00D42A2F"/>
    <w:rsid w:val="00D4496E"/>
    <w:rsid w:val="00D53BD7"/>
    <w:rsid w:val="00D96A1B"/>
    <w:rsid w:val="00DA0B91"/>
    <w:rsid w:val="00DA2224"/>
    <w:rsid w:val="00DA3839"/>
    <w:rsid w:val="00DB354E"/>
    <w:rsid w:val="00DD5871"/>
    <w:rsid w:val="00DD6E06"/>
    <w:rsid w:val="00E261E2"/>
    <w:rsid w:val="00E279F5"/>
    <w:rsid w:val="00E35EB9"/>
    <w:rsid w:val="00E52ABD"/>
    <w:rsid w:val="00E577DD"/>
    <w:rsid w:val="00EB25A8"/>
    <w:rsid w:val="00EB5C58"/>
    <w:rsid w:val="00EC5A54"/>
    <w:rsid w:val="00EE0F93"/>
    <w:rsid w:val="00EE694C"/>
    <w:rsid w:val="00EF5850"/>
    <w:rsid w:val="00EF77A5"/>
    <w:rsid w:val="00F10C8F"/>
    <w:rsid w:val="00F2008A"/>
    <w:rsid w:val="00F20360"/>
    <w:rsid w:val="00F21FD1"/>
    <w:rsid w:val="00F24B75"/>
    <w:rsid w:val="00F362CC"/>
    <w:rsid w:val="00F430B8"/>
    <w:rsid w:val="00F45D93"/>
    <w:rsid w:val="00F5197E"/>
    <w:rsid w:val="00F528A4"/>
    <w:rsid w:val="00F623F4"/>
    <w:rsid w:val="00F85375"/>
    <w:rsid w:val="00FA39A8"/>
    <w:rsid w:val="00FB0EF6"/>
    <w:rsid w:val="00FB46EC"/>
    <w:rsid w:val="00FB5B96"/>
    <w:rsid w:val="00FC4F73"/>
    <w:rsid w:val="00FC7D55"/>
    <w:rsid w:val="00FE135F"/>
    <w:rsid w:val="00FE3C8E"/>
    <w:rsid w:val="00FE6E29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0885A1"/>
  <w15:docId w15:val="{44F580AB-D018-429B-9E77-6F951BA90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6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C39"/>
  </w:style>
  <w:style w:type="paragraph" w:styleId="Footer">
    <w:name w:val="footer"/>
    <w:basedOn w:val="Normal"/>
    <w:link w:val="FooterChar"/>
    <w:uiPriority w:val="99"/>
    <w:unhideWhenUsed/>
    <w:rsid w:val="00594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C39"/>
  </w:style>
  <w:style w:type="paragraph" w:styleId="BalloonText">
    <w:name w:val="Balloon Text"/>
    <w:basedOn w:val="Normal"/>
    <w:link w:val="BalloonTextChar"/>
    <w:uiPriority w:val="99"/>
    <w:semiHidden/>
    <w:unhideWhenUsed/>
    <w:rsid w:val="00587E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E2E"/>
    <w:rPr>
      <w:rFonts w:ascii="Segoe UI" w:hAnsi="Segoe UI" w:cs="Segoe UI"/>
      <w:sz w:val="18"/>
      <w:szCs w:val="18"/>
    </w:rPr>
  </w:style>
  <w:style w:type="paragraph" w:customStyle="1" w:styleId="Instructions">
    <w:name w:val="Instructions"/>
    <w:basedOn w:val="Normal"/>
    <w:qFormat/>
    <w:rsid w:val="00DA0B91"/>
    <w:pPr>
      <w:pBdr>
        <w:bottom w:val="single" w:sz="4" w:space="3" w:color="auto"/>
      </w:pBdr>
      <w:spacing w:before="400" w:after="0" w:line="240" w:lineRule="auto"/>
    </w:pPr>
    <w:rPr>
      <w:rFonts w:eastAsia="Times New Roman" w:cs="Times New Roman"/>
      <w:i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7059A-02FE-4FBA-9C14-21B9D0C54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ehwuen Jung</dc:creator>
  <cp:lastModifiedBy>Jeremy J. Shafer</cp:lastModifiedBy>
  <cp:revision>13</cp:revision>
  <cp:lastPrinted>2015-11-22T11:17:00Z</cp:lastPrinted>
  <dcterms:created xsi:type="dcterms:W3CDTF">2022-12-02T14:20:00Z</dcterms:created>
  <dcterms:modified xsi:type="dcterms:W3CDTF">2023-04-18T13:23:00Z</dcterms:modified>
</cp:coreProperties>
</file>